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877FFA" w14:textId="483C4824" w:rsidR="0032403A" w:rsidRDefault="00D56DA1" w:rsidP="00D56DA1">
      <w:pPr>
        <w:jc w:val="center"/>
        <w:rPr>
          <w:sz w:val="44"/>
          <w:szCs w:val="44"/>
        </w:rPr>
      </w:pPr>
      <w:r w:rsidRPr="00D56DA1">
        <w:rPr>
          <w:sz w:val="44"/>
          <w:szCs w:val="44"/>
        </w:rPr>
        <w:t>Assignment 9.2 Unit Tests (Bobs Repair Shop)</w:t>
      </w:r>
    </w:p>
    <w:p w14:paraId="4BA856BB" w14:textId="141432FB" w:rsidR="00D56DA1" w:rsidRDefault="00D56DA1" w:rsidP="00D56DA1">
      <w:pPr>
        <w:jc w:val="center"/>
        <w:rPr>
          <w:sz w:val="44"/>
          <w:szCs w:val="44"/>
        </w:rPr>
      </w:pPr>
    </w:p>
    <w:p w14:paraId="65F48200" w14:textId="16362FA2" w:rsidR="00D56DA1" w:rsidRPr="00D56DA1" w:rsidRDefault="00D56DA1" w:rsidP="00D56DA1">
      <w:pPr>
        <w:rPr>
          <w:i/>
          <w:iCs/>
        </w:rPr>
      </w:pPr>
      <w:r w:rsidRPr="00D56DA1">
        <w:rPr>
          <w:i/>
          <w:iCs/>
        </w:rPr>
        <w:t>Becca Buechle</w:t>
      </w:r>
    </w:p>
    <w:p w14:paraId="37CE0A7B" w14:textId="0FDAC22F" w:rsidR="00D56DA1" w:rsidRPr="00D56DA1" w:rsidRDefault="00D56DA1" w:rsidP="00D56DA1">
      <w:pPr>
        <w:rPr>
          <w:i/>
          <w:iCs/>
        </w:rPr>
      </w:pPr>
      <w:r w:rsidRPr="00D56DA1">
        <w:rPr>
          <w:i/>
          <w:iCs/>
        </w:rPr>
        <w:t>November 11, 2020</w:t>
      </w:r>
    </w:p>
    <w:p w14:paraId="56582EF5" w14:textId="100E5B74" w:rsidR="00D56DA1" w:rsidRDefault="00D56DA1" w:rsidP="00D56DA1"/>
    <w:p w14:paraId="11D71A94" w14:textId="04236467" w:rsidR="00D56DA1" w:rsidRDefault="00D56DA1" w:rsidP="00D56DA1"/>
    <w:p w14:paraId="13DF0306" w14:textId="37ECB2FF" w:rsidR="00D56DA1" w:rsidRDefault="00D56DA1" w:rsidP="00D56DA1">
      <w:pPr>
        <w:rPr>
          <w:b/>
          <w:bCs/>
        </w:rPr>
      </w:pPr>
      <w:r w:rsidRPr="00D56DA1">
        <w:rPr>
          <w:b/>
          <w:bCs/>
        </w:rPr>
        <w:t>Test 1</w:t>
      </w:r>
    </w:p>
    <w:p w14:paraId="0E9BC199" w14:textId="2266FE9E" w:rsidR="00D56DA1" w:rsidRDefault="00D56DA1" w:rsidP="00D56DA1">
      <w:r>
        <w:t>Step 1 – Click the checkbox for the service item of your choice.</w:t>
      </w:r>
    </w:p>
    <w:p w14:paraId="6442BB8D" w14:textId="6C693807" w:rsidR="00D56DA1" w:rsidRDefault="00D56DA1" w:rsidP="00D56DA1">
      <w:r>
        <w:t>Step 2 – Click add to cart.</w:t>
      </w:r>
    </w:p>
    <w:p w14:paraId="1B974D38" w14:textId="3CE288F8" w:rsidR="00D56DA1" w:rsidRDefault="00D56DA1" w:rsidP="00D56DA1">
      <w:r>
        <w:t>Result – Cart should have selected item and total.</w:t>
      </w:r>
    </w:p>
    <w:p w14:paraId="59AD73F3" w14:textId="6E4613A8" w:rsidR="00D56DA1" w:rsidRDefault="00D56DA1" w:rsidP="00D56DA1"/>
    <w:p w14:paraId="116D00D5" w14:textId="3A45673F" w:rsidR="00D56DA1" w:rsidRDefault="00D56DA1" w:rsidP="00D56DA1">
      <w:pPr>
        <w:rPr>
          <w:b/>
          <w:bCs/>
        </w:rPr>
      </w:pPr>
      <w:r w:rsidRPr="00D56DA1">
        <w:rPr>
          <w:b/>
          <w:bCs/>
        </w:rPr>
        <w:t>Test 2</w:t>
      </w:r>
    </w:p>
    <w:p w14:paraId="1396A086" w14:textId="08089EA2" w:rsidR="00D56DA1" w:rsidRDefault="00D56DA1" w:rsidP="00D56DA1">
      <w:r>
        <w:t>Step 1 – Unclick the item that you selected in previous test.</w:t>
      </w:r>
    </w:p>
    <w:p w14:paraId="4DBA6E1D" w14:textId="20B420A8" w:rsidR="00D56DA1" w:rsidRDefault="00D56DA1" w:rsidP="00D56DA1">
      <w:r>
        <w:t>Step 2 – Click new item of choice.</w:t>
      </w:r>
    </w:p>
    <w:p w14:paraId="12BA30A2" w14:textId="01634C39" w:rsidR="00D56DA1" w:rsidRDefault="00D56DA1" w:rsidP="00D56DA1">
      <w:r>
        <w:t>Step 3 – Click add to cart.</w:t>
      </w:r>
    </w:p>
    <w:p w14:paraId="596FC99F" w14:textId="3EBC56AE" w:rsidR="00D56DA1" w:rsidRDefault="00D56DA1" w:rsidP="00D56DA1">
      <w:r>
        <w:t>Result – Old item should be gone from cart and new item should be shown.</w:t>
      </w:r>
    </w:p>
    <w:p w14:paraId="5A56323E" w14:textId="37D256FB" w:rsidR="00D56DA1" w:rsidRDefault="00D56DA1" w:rsidP="00D56DA1"/>
    <w:p w14:paraId="1B5FA896" w14:textId="0731890F" w:rsidR="00D56DA1" w:rsidRPr="00D56DA1" w:rsidRDefault="00D56DA1" w:rsidP="00D56DA1">
      <w:pPr>
        <w:rPr>
          <w:b/>
          <w:bCs/>
        </w:rPr>
      </w:pPr>
      <w:r w:rsidRPr="00D56DA1">
        <w:rPr>
          <w:b/>
          <w:bCs/>
        </w:rPr>
        <w:t>Test 3</w:t>
      </w:r>
    </w:p>
    <w:p w14:paraId="1263C830" w14:textId="18681B08" w:rsidR="00D56DA1" w:rsidRDefault="00D56DA1" w:rsidP="00D56DA1">
      <w:r>
        <w:t xml:space="preserve">Step 1 – Leave Item selected from services. </w:t>
      </w:r>
    </w:p>
    <w:p w14:paraId="6CE1BEAC" w14:textId="78323A1D" w:rsidR="00D56DA1" w:rsidRDefault="00D56DA1" w:rsidP="00D56DA1">
      <w:r>
        <w:t>Step 2 – Put in a number in the parts text box.</w:t>
      </w:r>
    </w:p>
    <w:p w14:paraId="1445155B" w14:textId="77B7C6F0" w:rsidR="00D56DA1" w:rsidRDefault="00D56DA1" w:rsidP="00D56DA1">
      <w:r>
        <w:t xml:space="preserve">Step 3 – Click add to cart. </w:t>
      </w:r>
    </w:p>
    <w:p w14:paraId="16EE5722" w14:textId="63460063" w:rsidR="00D56DA1" w:rsidRDefault="00D56DA1" w:rsidP="00D56DA1">
      <w:r>
        <w:t>Result – Item from services and part cost will be added and then totaled</w:t>
      </w:r>
    </w:p>
    <w:p w14:paraId="0F89CAC8" w14:textId="343514F4" w:rsidR="00D56DA1" w:rsidRDefault="00D56DA1" w:rsidP="00D56DA1"/>
    <w:p w14:paraId="73719440" w14:textId="5BA28F3D" w:rsidR="00D56DA1" w:rsidRPr="00D56DA1" w:rsidRDefault="00D56DA1" w:rsidP="00D56DA1">
      <w:pPr>
        <w:rPr>
          <w:b/>
          <w:bCs/>
        </w:rPr>
      </w:pPr>
      <w:r w:rsidRPr="00D56DA1">
        <w:rPr>
          <w:b/>
          <w:bCs/>
        </w:rPr>
        <w:t>Test 4</w:t>
      </w:r>
    </w:p>
    <w:p w14:paraId="065DF3A0" w14:textId="2518A97E" w:rsidR="00D56DA1" w:rsidRDefault="00D56DA1" w:rsidP="00D56DA1">
      <w:r>
        <w:t xml:space="preserve">Step 1 - Leave items from services checked </w:t>
      </w:r>
    </w:p>
    <w:p w14:paraId="5E9D082A" w14:textId="40A06374" w:rsidR="00D56DA1" w:rsidRDefault="00D56DA1" w:rsidP="00D56DA1">
      <w:r>
        <w:t>Step 2 - L</w:t>
      </w:r>
      <w:r>
        <w:t>eave Part amount in</w:t>
      </w:r>
    </w:p>
    <w:p w14:paraId="09A19B3B" w14:textId="281CCE39" w:rsidR="00D56DA1" w:rsidRDefault="00D56DA1" w:rsidP="00D56DA1">
      <w:r>
        <w:t xml:space="preserve">Step 3 – Add amount to labor  </w:t>
      </w:r>
    </w:p>
    <w:p w14:paraId="74202D95" w14:textId="64142BC9" w:rsidR="00D56DA1" w:rsidRDefault="00D56DA1" w:rsidP="00D56DA1">
      <w:r>
        <w:lastRenderedPageBreak/>
        <w:t xml:space="preserve">Step 4 – Click add to cart </w:t>
      </w:r>
    </w:p>
    <w:p w14:paraId="74E0A545" w14:textId="036DA1CD" w:rsidR="00D56DA1" w:rsidRDefault="00D56DA1" w:rsidP="00D56DA1">
      <w:r>
        <w:t>Result – Service items + parts + labor will be added and totaled</w:t>
      </w:r>
      <w:bookmarkStart w:id="0" w:name="_GoBack"/>
      <w:bookmarkEnd w:id="0"/>
    </w:p>
    <w:p w14:paraId="1FE4DA31" w14:textId="29933D6E" w:rsidR="00D56DA1" w:rsidRDefault="00D56DA1" w:rsidP="00D56DA1"/>
    <w:p w14:paraId="10A85E36" w14:textId="156A014C" w:rsidR="00D56DA1" w:rsidRPr="00F173E0" w:rsidRDefault="00D56DA1" w:rsidP="00D56DA1">
      <w:pPr>
        <w:rPr>
          <w:b/>
          <w:bCs/>
        </w:rPr>
      </w:pPr>
      <w:r w:rsidRPr="00F173E0">
        <w:rPr>
          <w:b/>
          <w:bCs/>
        </w:rPr>
        <w:t xml:space="preserve">Test 5 </w:t>
      </w:r>
    </w:p>
    <w:p w14:paraId="1EC083F9" w14:textId="28645350" w:rsidR="00D56DA1" w:rsidRDefault="00D56DA1" w:rsidP="00D56DA1">
      <w:r>
        <w:t>Step 1 –</w:t>
      </w:r>
      <w:r w:rsidR="00F173E0">
        <w:t xml:space="preserve"> Click clear under cart </w:t>
      </w:r>
    </w:p>
    <w:p w14:paraId="2BDCEA1F" w14:textId="702EE6C2" w:rsidR="00F173E0" w:rsidRDefault="00F173E0" w:rsidP="00D56DA1">
      <w:r>
        <w:t xml:space="preserve">Step 2 – Make any selections of services </w:t>
      </w:r>
    </w:p>
    <w:p w14:paraId="5257A194" w14:textId="6E31A50D" w:rsidR="00F173E0" w:rsidRDefault="00F173E0" w:rsidP="00D56DA1">
      <w:r>
        <w:t>Step 3 – Click add to cart</w:t>
      </w:r>
    </w:p>
    <w:p w14:paraId="30BDD462" w14:textId="25155D8E" w:rsidR="00F173E0" w:rsidRDefault="00F173E0" w:rsidP="00D56DA1">
      <w:r>
        <w:t xml:space="preserve">Step 4 – Look at break down of items and do the math to make sure they are totaled </w:t>
      </w:r>
    </w:p>
    <w:p w14:paraId="3FB2CACE" w14:textId="468FE806" w:rsidR="00F173E0" w:rsidRPr="00D56DA1" w:rsidRDefault="00F173E0" w:rsidP="00D56DA1">
      <w:r>
        <w:t xml:space="preserve">Result – Total cost of items </w:t>
      </w:r>
    </w:p>
    <w:sectPr w:rsidR="00F173E0" w:rsidRPr="00D56D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LAwN7W0NDc1tjBT0lEKTi0uzszPAykwrAUAA0K7cywAAAA="/>
  </w:docVars>
  <w:rsids>
    <w:rsidRoot w:val="00D56DA1"/>
    <w:rsid w:val="0032403A"/>
    <w:rsid w:val="00D56DA1"/>
    <w:rsid w:val="00F17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28C8B"/>
  <w15:chartTrackingRefBased/>
  <w15:docId w15:val="{27416F4F-DDF1-4AB7-B616-1E7013B955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Buechle</dc:creator>
  <cp:keywords/>
  <dc:description/>
  <cp:lastModifiedBy>Rebecca Buechle</cp:lastModifiedBy>
  <cp:revision>1</cp:revision>
  <dcterms:created xsi:type="dcterms:W3CDTF">2020-11-11T23:27:00Z</dcterms:created>
  <dcterms:modified xsi:type="dcterms:W3CDTF">2020-11-11T23:41:00Z</dcterms:modified>
</cp:coreProperties>
</file>